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E73C8" w14:textId="7518A98D" w:rsidR="00AF5D74" w:rsidRDefault="00AF5D74">
      <w:pPr>
        <w:rPr>
          <w:sz w:val="40"/>
          <w:szCs w:val="40"/>
        </w:rPr>
      </w:pPr>
      <w:r>
        <w:rPr>
          <w:sz w:val="40"/>
          <w:szCs w:val="40"/>
        </w:rPr>
        <w:t>Game Programming Assignment Part 3 Unity Tutorial Document of IF Statements</w:t>
      </w:r>
    </w:p>
    <w:p w14:paraId="40157D2D" w14:textId="77F8F3E8" w:rsidR="00AF5D74" w:rsidRDefault="00E7318D">
      <w:pPr>
        <w:rPr>
          <w:sz w:val="28"/>
          <w:szCs w:val="28"/>
        </w:rPr>
      </w:pPr>
      <w:r>
        <w:rPr>
          <w:sz w:val="28"/>
          <w:szCs w:val="28"/>
        </w:rPr>
        <w:t xml:space="preserve">IF Statements are to set conditions in your code. </w:t>
      </w:r>
      <w:r w:rsidR="00F936A6">
        <w:rPr>
          <w:sz w:val="28"/>
          <w:szCs w:val="28"/>
        </w:rPr>
        <w:t>Providing that</w:t>
      </w:r>
      <w:r>
        <w:rPr>
          <w:sz w:val="28"/>
          <w:szCs w:val="28"/>
        </w:rPr>
        <w:t xml:space="preserve"> IF </w:t>
      </w:r>
      <w:r w:rsidR="006A1594">
        <w:rPr>
          <w:sz w:val="28"/>
          <w:szCs w:val="28"/>
        </w:rPr>
        <w:t>statements occur on unity when coding, you will need to decide</w:t>
      </w:r>
      <w:r w:rsidR="00F936A6">
        <w:rPr>
          <w:sz w:val="28"/>
          <w:szCs w:val="28"/>
        </w:rPr>
        <w:t xml:space="preserve"> based on the condition. </w:t>
      </w:r>
    </w:p>
    <w:p w14:paraId="15F1559D" w14:textId="05FEEAFE" w:rsidR="00F936A6" w:rsidRDefault="00F936A6">
      <w:pPr>
        <w:rPr>
          <w:sz w:val="28"/>
          <w:szCs w:val="28"/>
        </w:rPr>
      </w:pPr>
      <w:r>
        <w:rPr>
          <w:sz w:val="28"/>
          <w:szCs w:val="28"/>
        </w:rPr>
        <w:t xml:space="preserve">However, an </w:t>
      </w:r>
      <w:r w:rsidR="00E76648">
        <w:rPr>
          <w:sz w:val="28"/>
          <w:szCs w:val="28"/>
        </w:rPr>
        <w:t>addition</w:t>
      </w:r>
      <w:r>
        <w:rPr>
          <w:sz w:val="28"/>
          <w:szCs w:val="28"/>
        </w:rPr>
        <w:t xml:space="preserve"> of the IF Statement</w:t>
      </w:r>
      <w:r w:rsidR="00E76648">
        <w:rPr>
          <w:sz w:val="28"/>
          <w:szCs w:val="28"/>
        </w:rPr>
        <w:t xml:space="preserve"> is just the if-else statement. In our coffee example</w:t>
      </w:r>
      <w:r w:rsidR="006A1594">
        <w:rPr>
          <w:sz w:val="28"/>
          <w:szCs w:val="28"/>
        </w:rPr>
        <w:t>,</w:t>
      </w:r>
      <w:r w:rsidR="00E76648">
        <w:rPr>
          <w:sz w:val="28"/>
          <w:szCs w:val="28"/>
        </w:rPr>
        <w:t xml:space="preserve"> the else statement </w:t>
      </w:r>
      <w:r w:rsidR="006A1594">
        <w:rPr>
          <w:sz w:val="28"/>
          <w:szCs w:val="28"/>
        </w:rPr>
        <w:t>may be that you drink the coffee. Th</w:t>
      </w:r>
      <w:r w:rsidR="007477DC">
        <w:rPr>
          <w:sz w:val="28"/>
          <w:szCs w:val="28"/>
        </w:rPr>
        <w:t>is</w:t>
      </w:r>
      <w:r w:rsidR="006A1594">
        <w:rPr>
          <w:sz w:val="28"/>
          <w:szCs w:val="28"/>
        </w:rPr>
        <w:t xml:space="preserve"> attempt </w:t>
      </w:r>
      <w:r w:rsidR="007477DC">
        <w:rPr>
          <w:sz w:val="28"/>
          <w:szCs w:val="28"/>
        </w:rPr>
        <w:t xml:space="preserve">will not be carried out when the first condition is </w:t>
      </w:r>
      <w:r w:rsidR="00BF599B">
        <w:rPr>
          <w:sz w:val="28"/>
          <w:szCs w:val="28"/>
        </w:rPr>
        <w:t>unsatisfied</w:t>
      </w:r>
      <w:r w:rsidR="007477DC">
        <w:rPr>
          <w:sz w:val="28"/>
          <w:szCs w:val="28"/>
        </w:rPr>
        <w:t xml:space="preserve">. </w:t>
      </w:r>
      <w:r w:rsidR="00BF599B">
        <w:rPr>
          <w:sz w:val="28"/>
          <w:szCs w:val="28"/>
        </w:rPr>
        <w:t xml:space="preserve">If the coffee is not too hot, </w:t>
      </w:r>
      <w:r w:rsidR="00E868E9">
        <w:rPr>
          <w:sz w:val="28"/>
          <w:szCs w:val="28"/>
        </w:rPr>
        <w:t>you can drink it.</w:t>
      </w:r>
    </w:p>
    <w:p w14:paraId="30170787" w14:textId="3F479B8F" w:rsidR="00E868E9" w:rsidRDefault="00E868E9">
      <w:pPr>
        <w:rPr>
          <w:sz w:val="28"/>
          <w:szCs w:val="28"/>
        </w:rPr>
      </w:pPr>
      <w:r>
        <w:rPr>
          <w:sz w:val="28"/>
          <w:szCs w:val="28"/>
        </w:rPr>
        <w:t xml:space="preserve">Furthermore, by making the else statement </w:t>
      </w:r>
      <w:r w:rsidR="006302C1">
        <w:rPr>
          <w:sz w:val="28"/>
          <w:szCs w:val="28"/>
        </w:rPr>
        <w:t>conditional, another is used</w:t>
      </w:r>
      <w:r>
        <w:rPr>
          <w:sz w:val="28"/>
          <w:szCs w:val="28"/>
        </w:rPr>
        <w:t>. With the prior coffee example</w:t>
      </w:r>
      <w:r w:rsidR="00F81C66">
        <w:rPr>
          <w:sz w:val="28"/>
          <w:szCs w:val="28"/>
        </w:rPr>
        <w:t xml:space="preserve">, </w:t>
      </w:r>
      <w:r w:rsidR="00D4673A">
        <w:rPr>
          <w:sz w:val="28"/>
          <w:szCs w:val="28"/>
        </w:rPr>
        <w:t>it wouldn't be drunk if it were too hot</w:t>
      </w:r>
      <w:r w:rsidR="000677B7">
        <w:rPr>
          <w:sz w:val="28"/>
          <w:szCs w:val="28"/>
        </w:rPr>
        <w:t xml:space="preserve">, but if we left it for too long and it </w:t>
      </w:r>
      <w:r w:rsidR="00D4673A">
        <w:rPr>
          <w:sz w:val="28"/>
          <w:szCs w:val="28"/>
        </w:rPr>
        <w:t>got</w:t>
      </w:r>
      <w:r w:rsidR="000677B7">
        <w:rPr>
          <w:sz w:val="28"/>
          <w:szCs w:val="28"/>
        </w:rPr>
        <w:t xml:space="preserve"> cold, no one else would try to</w:t>
      </w:r>
      <w:r w:rsidR="00F81C66">
        <w:rPr>
          <w:sz w:val="28"/>
          <w:szCs w:val="28"/>
        </w:rPr>
        <w:t xml:space="preserve"> drink it. </w:t>
      </w:r>
    </w:p>
    <w:p w14:paraId="4DB6E158" w14:textId="20623B54" w:rsidR="00F81C66" w:rsidRDefault="00F81C66">
      <w:pPr>
        <w:rPr>
          <w:sz w:val="28"/>
          <w:szCs w:val="28"/>
        </w:rPr>
      </w:pPr>
      <w:r>
        <w:rPr>
          <w:sz w:val="28"/>
          <w:szCs w:val="28"/>
        </w:rPr>
        <w:t xml:space="preserve">However, if neither of these conditions </w:t>
      </w:r>
      <w:r w:rsidR="006302C1">
        <w:rPr>
          <w:sz w:val="28"/>
          <w:szCs w:val="28"/>
        </w:rPr>
        <w:t>is</w:t>
      </w:r>
      <w:r>
        <w:rPr>
          <w:sz w:val="28"/>
          <w:szCs w:val="28"/>
        </w:rPr>
        <w:t xml:space="preserve"> satisfied</w:t>
      </w:r>
      <w:r w:rsidR="00074FDB">
        <w:rPr>
          <w:sz w:val="28"/>
          <w:szCs w:val="28"/>
        </w:rPr>
        <w:t>, the coffee is neither too hot nor too cold,</w:t>
      </w:r>
      <w:r>
        <w:rPr>
          <w:sz w:val="28"/>
          <w:szCs w:val="28"/>
        </w:rPr>
        <w:t xml:space="preserve"> then the coffee is at an appropriate </w:t>
      </w:r>
      <w:r w:rsidR="006302C1">
        <w:rPr>
          <w:sz w:val="28"/>
          <w:szCs w:val="28"/>
        </w:rPr>
        <w:t>average</w:t>
      </w:r>
      <w:r>
        <w:rPr>
          <w:sz w:val="28"/>
          <w:szCs w:val="28"/>
        </w:rPr>
        <w:t xml:space="preserve"> drinking temperature</w:t>
      </w:r>
      <w:r w:rsidR="00074FDB">
        <w:rPr>
          <w:sz w:val="28"/>
          <w:szCs w:val="28"/>
        </w:rPr>
        <w:t>.</w:t>
      </w:r>
    </w:p>
    <w:p w14:paraId="55BE9654" w14:textId="28E85F72" w:rsidR="00074FDB" w:rsidRDefault="006302C1">
      <w:pPr>
        <w:rPr>
          <w:sz w:val="28"/>
          <w:szCs w:val="28"/>
        </w:rPr>
      </w:pPr>
      <w:r>
        <w:rPr>
          <w:sz w:val="28"/>
          <w:szCs w:val="28"/>
        </w:rPr>
        <w:t>Therefore</w:t>
      </w:r>
      <w:r w:rsidR="00074FDB">
        <w:rPr>
          <w:sz w:val="28"/>
          <w:szCs w:val="28"/>
        </w:rPr>
        <w:t>, as a few seconds passed away</w:t>
      </w:r>
      <w:r w:rsidR="00E8402E">
        <w:rPr>
          <w:sz w:val="28"/>
          <w:szCs w:val="28"/>
        </w:rPr>
        <w:t xml:space="preserve">, I allowed the coffee to </w:t>
      </w:r>
      <w:r w:rsidR="00074FDB">
        <w:rPr>
          <w:sz w:val="28"/>
          <w:szCs w:val="28"/>
        </w:rPr>
        <w:t>go from hot to warm to cold. Then</w:t>
      </w:r>
      <w:r w:rsidR="00831BB6">
        <w:rPr>
          <w:sz w:val="28"/>
          <w:szCs w:val="28"/>
        </w:rPr>
        <w:t>, on Unity, I unpaused the timer to let the temperature of the coffee constantly change for at least a few seconds</w:t>
      </w:r>
      <w:r>
        <w:rPr>
          <w:sz w:val="28"/>
          <w:szCs w:val="28"/>
        </w:rPr>
        <w:t>. The</w:t>
      </w:r>
      <w:r w:rsidR="00074FDB">
        <w:rPr>
          <w:sz w:val="28"/>
          <w:szCs w:val="28"/>
        </w:rPr>
        <w:t xml:space="preserve"> coffee temperature c</w:t>
      </w:r>
      <w:r w:rsidR="00E8402E">
        <w:rPr>
          <w:sz w:val="28"/>
          <w:szCs w:val="28"/>
        </w:rPr>
        <w:t xml:space="preserve">onverted </w:t>
      </w:r>
      <w:r w:rsidR="00074FDB">
        <w:rPr>
          <w:sz w:val="28"/>
          <w:szCs w:val="28"/>
        </w:rPr>
        <w:t xml:space="preserve">from hot to warm </w:t>
      </w:r>
      <w:r w:rsidR="00831BB6">
        <w:rPr>
          <w:sz w:val="28"/>
          <w:szCs w:val="28"/>
        </w:rPr>
        <w:t>for the first three seconds</w:t>
      </w:r>
      <w:r>
        <w:rPr>
          <w:sz w:val="28"/>
          <w:szCs w:val="28"/>
        </w:rPr>
        <w:t>,</w:t>
      </w:r>
      <w:r w:rsidR="00831BB6">
        <w:rPr>
          <w:sz w:val="28"/>
          <w:szCs w:val="28"/>
        </w:rPr>
        <w:t xml:space="preserve"> and then the temperature of the coffee converted from warm to cold </w:t>
      </w:r>
      <w:r>
        <w:rPr>
          <w:sz w:val="28"/>
          <w:szCs w:val="28"/>
        </w:rPr>
        <w:t>as</w:t>
      </w:r>
      <w:r w:rsidR="00831BB6">
        <w:rPr>
          <w:sz w:val="28"/>
          <w:szCs w:val="28"/>
        </w:rPr>
        <w:t xml:space="preserve"> the next six seconds pass by</w:t>
      </w:r>
      <w:r>
        <w:rPr>
          <w:sz w:val="28"/>
          <w:szCs w:val="28"/>
        </w:rPr>
        <w:t>, which is double the amount</w:t>
      </w:r>
      <w:r w:rsidR="00831BB6">
        <w:rPr>
          <w:sz w:val="28"/>
          <w:szCs w:val="28"/>
        </w:rPr>
        <w:t xml:space="preserve"> after the first three </w:t>
      </w:r>
      <w:r>
        <w:rPr>
          <w:sz w:val="28"/>
          <w:szCs w:val="28"/>
        </w:rPr>
        <w:t>seconds</w:t>
      </w:r>
      <w:r w:rsidR="00831BB6">
        <w:rPr>
          <w:sz w:val="28"/>
          <w:szCs w:val="28"/>
        </w:rPr>
        <w:t xml:space="preserve"> </w:t>
      </w:r>
      <w:r>
        <w:rPr>
          <w:sz w:val="28"/>
          <w:szCs w:val="28"/>
        </w:rPr>
        <w:t>of</w:t>
      </w:r>
      <w:r w:rsidR="00831BB6">
        <w:rPr>
          <w:sz w:val="28"/>
          <w:szCs w:val="28"/>
        </w:rPr>
        <w:t xml:space="preserve"> the temperature went from hot to warm when testing it out on Unity after the programming was done.</w:t>
      </w:r>
    </w:p>
    <w:p w14:paraId="2FA38017" w14:textId="7FC90578" w:rsidR="006302C1" w:rsidRDefault="006302C1">
      <w:pPr>
        <w:rPr>
          <w:sz w:val="28"/>
          <w:szCs w:val="28"/>
        </w:rPr>
      </w:pPr>
      <w:r>
        <w:rPr>
          <w:sz w:val="28"/>
          <w:szCs w:val="28"/>
        </w:rPr>
        <w:t xml:space="preserve">Finally, </w:t>
      </w:r>
      <w:r w:rsidR="00BF599B">
        <w:rPr>
          <w:sz w:val="28"/>
          <w:szCs w:val="28"/>
        </w:rPr>
        <w:t xml:space="preserve">now that the coffee temperature has dropped below its hot limit, it is in suitable condition. But the coffee gets too cold if I wait until it's below the cold limit. </w:t>
      </w:r>
      <w:r w:rsidR="000677B7">
        <w:rPr>
          <w:sz w:val="28"/>
          <w:szCs w:val="28"/>
        </w:rPr>
        <w:t>So,</w:t>
      </w:r>
      <w:r w:rsidR="00BF599B">
        <w:rPr>
          <w:sz w:val="28"/>
          <w:szCs w:val="28"/>
        </w:rPr>
        <w:t xml:space="preserve"> you can utilise IF Statement to make options within your code as to what it should do when wanting to program anything on </w:t>
      </w:r>
      <w:r w:rsidR="000677B7">
        <w:rPr>
          <w:sz w:val="28"/>
          <w:szCs w:val="28"/>
        </w:rPr>
        <w:t>Unity</w:t>
      </w:r>
      <w:r w:rsidR="00BF599B">
        <w:rPr>
          <w:sz w:val="28"/>
          <w:szCs w:val="28"/>
        </w:rPr>
        <w:t>.</w:t>
      </w:r>
    </w:p>
    <w:p w14:paraId="03DEC658" w14:textId="77777777" w:rsidR="000677B7" w:rsidRDefault="000677B7">
      <w:pPr>
        <w:rPr>
          <w:sz w:val="28"/>
          <w:szCs w:val="28"/>
        </w:rPr>
      </w:pPr>
    </w:p>
    <w:p w14:paraId="3632F6D3" w14:textId="090F9AB7" w:rsidR="000677B7" w:rsidRDefault="000677B7" w:rsidP="000677B7">
      <w:pPr>
        <w:pStyle w:val="Code"/>
      </w:pPr>
      <w:r>
        <w:t>using UnityEngine;                                          using System.Collections;</w:t>
      </w:r>
    </w:p>
    <w:p w14:paraId="083A2386" w14:textId="1E86179B" w:rsidR="000677B7" w:rsidRDefault="000677B7" w:rsidP="000677B7">
      <w:pPr>
        <w:pStyle w:val="Code"/>
      </w:pPr>
      <w:r>
        <w:t>public class IFStatement : MonoBehaviour                   {</w:t>
      </w:r>
    </w:p>
    <w:p w14:paraId="6BD156E1" w14:textId="4BEC124D" w:rsidR="000677B7" w:rsidRDefault="000677B7" w:rsidP="000677B7">
      <w:pPr>
        <w:pStyle w:val="Code"/>
      </w:pPr>
      <w:r>
        <w:lastRenderedPageBreak/>
        <w:t xml:space="preserve">float coffeeTemperature = 85.0f;                         </w:t>
      </w:r>
      <w:r w:rsidR="000F6A6D">
        <w:t xml:space="preserve">                     </w:t>
      </w:r>
      <w:r>
        <w:t xml:space="preserve">float hotLimitTemperature </w:t>
      </w:r>
      <w:r w:rsidR="000F6A6D">
        <w:t>= 70.0f;                         float coldLimitTemperature = 40.0f;</w:t>
      </w:r>
    </w:p>
    <w:p w14:paraId="65CB5151" w14:textId="77777777" w:rsidR="000F6A6D" w:rsidRDefault="000F6A6D" w:rsidP="000677B7">
      <w:pPr>
        <w:pStyle w:val="Code"/>
      </w:pPr>
    </w:p>
    <w:p w14:paraId="6E4623A9" w14:textId="77777777" w:rsidR="00D4673A" w:rsidRDefault="000F6A6D" w:rsidP="000677B7">
      <w:pPr>
        <w:pStyle w:val="Code"/>
      </w:pPr>
      <w:r>
        <w:t xml:space="preserve">void Update </w:t>
      </w:r>
      <w:r w:rsidR="00ED2065">
        <w:t xml:space="preserve">()  </w:t>
      </w:r>
      <w:r>
        <w:t xml:space="preserve">                                           {</w:t>
      </w:r>
    </w:p>
    <w:p w14:paraId="3FE5CF1A" w14:textId="540566D0" w:rsidR="000F6A6D" w:rsidRDefault="000F6A6D" w:rsidP="000677B7">
      <w:pPr>
        <w:pStyle w:val="Code"/>
      </w:pPr>
      <w:r>
        <w:t xml:space="preserve">if(Input.GetKeyDown(KeyCode.Space))                     </w:t>
      </w:r>
      <w:r w:rsidR="00ED2065">
        <w:t xml:space="preserve">  </w:t>
      </w:r>
      <w:r w:rsidR="00D4673A">
        <w:t xml:space="preserve">    </w:t>
      </w:r>
      <w:r w:rsidR="00ED2065">
        <w:t>Temperature();</w:t>
      </w:r>
    </w:p>
    <w:p w14:paraId="73DA7C9E" w14:textId="1F6D623C" w:rsidR="00ED2065" w:rsidRDefault="00D4673A" w:rsidP="000677B7">
      <w:pPr>
        <w:pStyle w:val="Code"/>
      </w:pPr>
      <w:r>
        <w:t xml:space="preserve">  </w:t>
      </w:r>
      <w:r w:rsidR="00ED2065">
        <w:t>coffeeTemperature -= Time.deltaTime * 5f;</w:t>
      </w:r>
    </w:p>
    <w:p w14:paraId="0693EB5B" w14:textId="35D2E7E1" w:rsidR="00E52EEF" w:rsidRDefault="00E52EEF" w:rsidP="000677B7">
      <w:pPr>
        <w:pStyle w:val="Code"/>
      </w:pPr>
      <w:r>
        <w:t>]</w:t>
      </w:r>
    </w:p>
    <w:p w14:paraId="32B38297" w14:textId="77777777" w:rsidR="00E52EEF" w:rsidRDefault="00E52EEF" w:rsidP="000677B7">
      <w:pPr>
        <w:pStyle w:val="Code"/>
      </w:pPr>
    </w:p>
    <w:p w14:paraId="0A941612" w14:textId="66B4CF73" w:rsidR="00E52EEF" w:rsidRDefault="00E52EEF" w:rsidP="000677B7">
      <w:pPr>
        <w:pStyle w:val="Code"/>
      </w:pPr>
      <w:r>
        <w:t>Void TemperatureTest ()</w:t>
      </w:r>
    </w:p>
    <w:p w14:paraId="7F893517" w14:textId="7363D524" w:rsidR="00E52EEF" w:rsidRDefault="00E52EEF" w:rsidP="000677B7">
      <w:pPr>
        <w:pStyle w:val="Code"/>
      </w:pPr>
      <w:r>
        <w:t>{</w:t>
      </w:r>
    </w:p>
    <w:p w14:paraId="64C385C3" w14:textId="2B8B9306" w:rsidR="00E52EEF" w:rsidRDefault="00E52EEF" w:rsidP="000677B7">
      <w:pPr>
        <w:pStyle w:val="Code"/>
      </w:pPr>
      <w:r>
        <w:t xml:space="preserve">  // If the coffee’s temperature is greater than the </w:t>
      </w:r>
    </w:p>
    <w:p w14:paraId="5D9C36AF" w14:textId="28B67936" w:rsidR="00E52EEF" w:rsidRDefault="00E52EEF" w:rsidP="000677B7">
      <w:pPr>
        <w:pStyle w:val="Code"/>
      </w:pPr>
      <w:r>
        <w:t xml:space="preserve">  Hottest drinking temperature...</w:t>
      </w:r>
    </w:p>
    <w:p w14:paraId="73D65B80" w14:textId="2708DD32" w:rsidR="00E52EEF" w:rsidRDefault="00E52EEF" w:rsidP="000677B7">
      <w:pPr>
        <w:pStyle w:val="Code"/>
      </w:pPr>
      <w:r>
        <w:t xml:space="preserve">  </w:t>
      </w:r>
      <w:r w:rsidR="006A5209">
        <w:t>i</w:t>
      </w:r>
      <w:r>
        <w:t>f(coffeeTemperature &gt; hotLimitTemperature)</w:t>
      </w:r>
    </w:p>
    <w:p w14:paraId="7909D7C2" w14:textId="084D5DDD" w:rsidR="00E52EEF" w:rsidRDefault="00E52EEF" w:rsidP="000677B7">
      <w:pPr>
        <w:pStyle w:val="Code"/>
      </w:pPr>
      <w:r>
        <w:t xml:space="preserve">  {</w:t>
      </w:r>
    </w:p>
    <w:p w14:paraId="10E8CB1C" w14:textId="08F710CB" w:rsidR="006A5209" w:rsidRDefault="006A5209" w:rsidP="000677B7">
      <w:pPr>
        <w:pStyle w:val="Code"/>
      </w:pPr>
      <w:r>
        <w:t xml:space="preserve">    //... do this.</w:t>
      </w:r>
    </w:p>
    <w:p w14:paraId="4D7B72E0" w14:textId="43A54AB0" w:rsidR="006A5209" w:rsidRDefault="006A5209" w:rsidP="000677B7">
      <w:pPr>
        <w:pStyle w:val="Code"/>
      </w:pPr>
      <w:r>
        <w:t xml:space="preserve">    print(“Coffee is too </w:t>
      </w:r>
      <w:r w:rsidR="004D1D59">
        <w:t>hot</w:t>
      </w:r>
      <w:r>
        <w:t>.”);</w:t>
      </w:r>
    </w:p>
    <w:p w14:paraId="0A763700" w14:textId="372F0E84" w:rsidR="006A5209" w:rsidRDefault="006A5209" w:rsidP="000677B7">
      <w:pPr>
        <w:pStyle w:val="Code"/>
      </w:pPr>
      <w:r>
        <w:t xml:space="preserve">  } </w:t>
      </w:r>
    </w:p>
    <w:p w14:paraId="4F1D1079" w14:textId="425E59E2" w:rsidR="004D1D59" w:rsidRDefault="004D1D59" w:rsidP="000677B7">
      <w:pPr>
        <w:pStyle w:val="Code"/>
      </w:pPr>
      <w:r>
        <w:t>// If it isn’t</w:t>
      </w:r>
      <w:r w:rsidR="00D4673A">
        <w:t>,</w:t>
      </w:r>
      <w:r>
        <w:t xml:space="preserve"> but the coffee temperature is less than the coldest</w:t>
      </w:r>
      <w:r w:rsidR="00CD2EFC">
        <w:t xml:space="preserve"> drinking temperature...</w:t>
      </w:r>
    </w:p>
    <w:p w14:paraId="3E702097" w14:textId="164CFD84" w:rsidR="00CD2EFC" w:rsidRDefault="00CD2EFC" w:rsidP="000677B7">
      <w:pPr>
        <w:pStyle w:val="Code"/>
      </w:pPr>
      <w:r>
        <w:t xml:space="preserve">else if(coffeeTemperature &lt; coldLimitTemperature)       </w:t>
      </w:r>
      <w:r w:rsidR="00D4673A">
        <w:t xml:space="preserve">  {</w:t>
      </w:r>
    </w:p>
    <w:p w14:paraId="53C1A4ED" w14:textId="77777777" w:rsidR="00CD2EFC" w:rsidRDefault="00CD2EFC" w:rsidP="000677B7">
      <w:pPr>
        <w:pStyle w:val="Code"/>
      </w:pPr>
      <w:r>
        <w:t xml:space="preserve">   //...do this.  </w:t>
      </w:r>
    </w:p>
    <w:p w14:paraId="2EEB53D0" w14:textId="77777777" w:rsidR="00CD2EFC" w:rsidRDefault="00CD2EFC" w:rsidP="000677B7">
      <w:pPr>
        <w:pStyle w:val="Code"/>
      </w:pPr>
      <w:r>
        <w:t xml:space="preserve">   Print (“Coffee is too cold.”); </w:t>
      </w:r>
    </w:p>
    <w:p w14:paraId="055E6778" w14:textId="1448A929" w:rsidR="00CD2EFC" w:rsidRDefault="00CD2EFC" w:rsidP="000677B7">
      <w:pPr>
        <w:pStyle w:val="Code"/>
      </w:pPr>
      <w:r>
        <w:t xml:space="preserve">}                                        </w:t>
      </w:r>
    </w:p>
    <w:p w14:paraId="40113BCB" w14:textId="56DE6C7D" w:rsidR="006A5209" w:rsidRDefault="006A5209" w:rsidP="000677B7">
      <w:pPr>
        <w:pStyle w:val="Code"/>
      </w:pPr>
      <w:r>
        <w:t xml:space="preserve">// IF it is neither of those then... </w:t>
      </w:r>
    </w:p>
    <w:p w14:paraId="67F246AC" w14:textId="3B35105C" w:rsidR="00ED2065" w:rsidRDefault="006A5209" w:rsidP="000677B7">
      <w:pPr>
        <w:pStyle w:val="Code"/>
      </w:pPr>
      <w:r>
        <w:t>else</w:t>
      </w:r>
    </w:p>
    <w:p w14:paraId="450DD844" w14:textId="7DC15EF4" w:rsidR="00ED2065" w:rsidRDefault="006A5209" w:rsidP="000677B7">
      <w:pPr>
        <w:pStyle w:val="Code"/>
      </w:pPr>
      <w:r>
        <w:t>{</w:t>
      </w:r>
    </w:p>
    <w:p w14:paraId="76436B2E" w14:textId="14DF7FAA" w:rsidR="006A5209" w:rsidRDefault="006A5209" w:rsidP="000677B7">
      <w:pPr>
        <w:pStyle w:val="Code"/>
      </w:pPr>
      <w:r>
        <w:lastRenderedPageBreak/>
        <w:t xml:space="preserve">   </w:t>
      </w:r>
      <w:r w:rsidR="00CD2EFC">
        <w:t xml:space="preserve">   </w:t>
      </w:r>
      <w:r w:rsidR="00D4673A">
        <w:t xml:space="preserve">  </w:t>
      </w:r>
      <w:r>
        <w:t>//... do this.</w:t>
      </w:r>
    </w:p>
    <w:p w14:paraId="60DAEED0" w14:textId="51250938" w:rsidR="006A5209" w:rsidRDefault="006A5209" w:rsidP="000677B7">
      <w:pPr>
        <w:pStyle w:val="Code"/>
      </w:pPr>
      <w:r>
        <w:t xml:space="preserve">  </w:t>
      </w:r>
      <w:r w:rsidR="00CD2EFC">
        <w:t xml:space="preserve">   </w:t>
      </w:r>
      <w:r w:rsidR="00D4673A">
        <w:t xml:space="preserve"> </w:t>
      </w:r>
      <w:r>
        <w:t xml:space="preserve"> </w:t>
      </w:r>
      <w:r w:rsidR="00D4673A">
        <w:t xml:space="preserve"> </w:t>
      </w:r>
      <w:r>
        <w:t>print(“Coffee is just right.”)</w:t>
      </w:r>
      <w:r w:rsidR="004D1D59">
        <w:t>;</w:t>
      </w:r>
      <w:r>
        <w:t xml:space="preserve"> </w:t>
      </w:r>
    </w:p>
    <w:p w14:paraId="69D494A5" w14:textId="294BAE9F" w:rsidR="00CD2EFC" w:rsidRDefault="00CD2EFC" w:rsidP="000677B7">
      <w:pPr>
        <w:pStyle w:val="Code"/>
      </w:pPr>
      <w:r>
        <w:t xml:space="preserve">      }</w:t>
      </w:r>
    </w:p>
    <w:p w14:paraId="54E82863" w14:textId="77777777" w:rsidR="00D4673A" w:rsidRDefault="00CD2EFC" w:rsidP="00D4673A">
      <w:pPr>
        <w:pStyle w:val="Code"/>
      </w:pPr>
      <w:r>
        <w:t xml:space="preserve">   }</w:t>
      </w:r>
    </w:p>
    <w:p w14:paraId="139C6665" w14:textId="405D4335" w:rsidR="00BF599B" w:rsidRPr="00E7318D" w:rsidRDefault="00CD2EFC" w:rsidP="00D4673A">
      <w:pPr>
        <w:pStyle w:val="Code"/>
      </w:pPr>
      <w:r>
        <w:t>}</w:t>
      </w:r>
    </w:p>
    <w:p w14:paraId="64AE2D0B" w14:textId="79C3A89C" w:rsidR="00AF5D74" w:rsidRPr="00AF5D74" w:rsidRDefault="00AF5D74">
      <w:pPr>
        <w:rPr>
          <w:sz w:val="40"/>
          <w:szCs w:val="40"/>
        </w:rPr>
      </w:pPr>
    </w:p>
    <w:sectPr w:rsidR="00AF5D74" w:rsidRPr="00AF5D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MTYytzQ1Mzc3tzRS0lEKTi0uzszPAykwrAUAgXYHXSwAAAA="/>
  </w:docVars>
  <w:rsids>
    <w:rsidRoot w:val="00AF5D74"/>
    <w:rsid w:val="000677B7"/>
    <w:rsid w:val="00074FDB"/>
    <w:rsid w:val="000F6A6D"/>
    <w:rsid w:val="004D1D59"/>
    <w:rsid w:val="006302C1"/>
    <w:rsid w:val="006357C0"/>
    <w:rsid w:val="006A1594"/>
    <w:rsid w:val="006A5209"/>
    <w:rsid w:val="007477DC"/>
    <w:rsid w:val="00831BB6"/>
    <w:rsid w:val="00AF5D74"/>
    <w:rsid w:val="00BF599B"/>
    <w:rsid w:val="00CD2EFC"/>
    <w:rsid w:val="00D242BB"/>
    <w:rsid w:val="00D4673A"/>
    <w:rsid w:val="00E52EEF"/>
    <w:rsid w:val="00E7318D"/>
    <w:rsid w:val="00E76648"/>
    <w:rsid w:val="00E8402E"/>
    <w:rsid w:val="00E868E9"/>
    <w:rsid w:val="00ED2065"/>
    <w:rsid w:val="00F81C66"/>
    <w:rsid w:val="00F93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EF356F"/>
  <w15:chartTrackingRefBased/>
  <w15:docId w15:val="{D539C8F6-356F-44C0-84BA-F839CF0E6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5D7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5D7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F5D7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5D7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D7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F5D7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D7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5D7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F5D7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link w:val="CodeChar"/>
    <w:qFormat/>
    <w:rsid w:val="00D242BB"/>
    <w:pPr>
      <w:keepLines/>
      <w:widowControl w:val="0"/>
    </w:pPr>
    <w:rPr>
      <w:rFonts w:ascii="Courier New" w:hAnsi="Courier New"/>
      <w:b/>
      <w:sz w:val="28"/>
      <w:szCs w:val="28"/>
    </w:rPr>
  </w:style>
  <w:style w:type="character" w:customStyle="1" w:styleId="CodeChar">
    <w:name w:val="Code Char"/>
    <w:basedOn w:val="DefaultParagraphFont"/>
    <w:link w:val="Code"/>
    <w:rsid w:val="00D242BB"/>
    <w:rPr>
      <w:rFonts w:ascii="Courier New" w:hAnsi="Courier New"/>
      <w:b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F5D7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F5D7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F5D7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5D7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D7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5D7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D7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5D7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F5D7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F5D7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5D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5D7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F5D7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F5D7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F5D7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F5D7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F5D7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5D7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5D7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F5D7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3</Pages>
  <Words>428</Words>
  <Characters>2122</Characters>
  <Application>Microsoft Office Word</Application>
  <DocSecurity>0</DocSecurity>
  <Lines>6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 Olasubomi Oladosu</dc:creator>
  <cp:keywords/>
  <dc:description/>
  <cp:lastModifiedBy>Bright Olasubomi Oladosu</cp:lastModifiedBy>
  <cp:revision>1</cp:revision>
  <dcterms:created xsi:type="dcterms:W3CDTF">2024-03-19T17:34:00Z</dcterms:created>
  <dcterms:modified xsi:type="dcterms:W3CDTF">2024-03-19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2f3d69-1a0f-4cd3-a343-6aec1f4890df</vt:lpwstr>
  </property>
</Properties>
</file>